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A3824" w14:textId="1059753C" w:rsidR="000951BD" w:rsidRDefault="000951BD" w:rsidP="000951BD">
      <w:pPr>
        <w:pStyle w:val="ListParagraph"/>
        <w:numPr>
          <w:ilvl w:val="0"/>
          <w:numId w:val="1"/>
        </w:numPr>
        <w:rPr>
          <w:noProof/>
        </w:rPr>
      </w:pPr>
    </w:p>
    <w:p w14:paraId="17C13BC0" w14:textId="321EA705" w:rsidR="00035C2D" w:rsidRDefault="00BC4B48">
      <w:pPr>
        <w:rPr>
          <w:noProof/>
        </w:rPr>
      </w:pPr>
      <w:r>
        <w:rPr>
          <w:noProof/>
        </w:rPr>
        <w:drawing>
          <wp:inline distT="0" distB="0" distL="0" distR="0" wp14:anchorId="0318F1D7" wp14:editId="43156D63">
            <wp:extent cx="5943600" cy="26606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8DA0A" w14:textId="58418D1E" w:rsidR="000951BD" w:rsidRPr="000951BD" w:rsidRDefault="000951BD" w:rsidP="000951BD"/>
    <w:p w14:paraId="65CFAFC8" w14:textId="1EEC23FF" w:rsidR="000951BD" w:rsidRDefault="000951BD" w:rsidP="000951BD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>Viewe copy.py ?</w:t>
      </w:r>
    </w:p>
    <w:p w14:paraId="642DB198" w14:textId="77777777" w:rsidR="000951BD" w:rsidRDefault="000951BD" w:rsidP="000951BD">
      <w:pPr>
        <w:pStyle w:val="ListParagraph"/>
        <w:numPr>
          <w:ilvl w:val="0"/>
          <w:numId w:val="1"/>
        </w:numPr>
        <w:rPr>
          <w:noProof/>
        </w:rPr>
      </w:pPr>
    </w:p>
    <w:p w14:paraId="2DB5616D" w14:textId="5DBE4E3D" w:rsidR="000951BD" w:rsidRPr="000951BD" w:rsidRDefault="000951BD" w:rsidP="000951BD">
      <w:pPr>
        <w:tabs>
          <w:tab w:val="left" w:pos="1748"/>
        </w:tabs>
      </w:pPr>
    </w:p>
    <w:sectPr w:rsidR="000951BD" w:rsidRPr="000951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BEB28" w14:textId="77777777" w:rsidR="00A467E3" w:rsidRDefault="00A467E3" w:rsidP="000951BD">
      <w:pPr>
        <w:spacing w:after="0" w:line="240" w:lineRule="auto"/>
      </w:pPr>
      <w:r>
        <w:separator/>
      </w:r>
    </w:p>
  </w:endnote>
  <w:endnote w:type="continuationSeparator" w:id="0">
    <w:p w14:paraId="7DEF1D0B" w14:textId="77777777" w:rsidR="00A467E3" w:rsidRDefault="00A467E3" w:rsidP="000951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92C7CC" w14:textId="77777777" w:rsidR="00A467E3" w:rsidRDefault="00A467E3" w:rsidP="000951BD">
      <w:pPr>
        <w:spacing w:after="0" w:line="240" w:lineRule="auto"/>
      </w:pPr>
      <w:r>
        <w:separator/>
      </w:r>
    </w:p>
  </w:footnote>
  <w:footnote w:type="continuationSeparator" w:id="0">
    <w:p w14:paraId="609E157E" w14:textId="77777777" w:rsidR="00A467E3" w:rsidRDefault="00A467E3" w:rsidP="000951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F258CA"/>
    <w:multiLevelType w:val="hybridMultilevel"/>
    <w:tmpl w:val="ED72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9006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yNLUwszA3tzQyMzFX0lEKTi0uzszPAykwrAUAt15x5ywAAAA="/>
  </w:docVars>
  <w:rsids>
    <w:rsidRoot w:val="001D7625"/>
    <w:rsid w:val="00035C2D"/>
    <w:rsid w:val="000951BD"/>
    <w:rsid w:val="00096B14"/>
    <w:rsid w:val="00121ED1"/>
    <w:rsid w:val="001D7625"/>
    <w:rsid w:val="002105E6"/>
    <w:rsid w:val="005B59AA"/>
    <w:rsid w:val="00A467E3"/>
    <w:rsid w:val="00A76C0D"/>
    <w:rsid w:val="00BC4B48"/>
    <w:rsid w:val="00F63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46FB4"/>
  <w15:chartTrackingRefBased/>
  <w15:docId w15:val="{9A414D82-BA3F-481A-A738-FCC6A941D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51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1BD"/>
  </w:style>
  <w:style w:type="paragraph" w:styleId="Footer">
    <w:name w:val="footer"/>
    <w:basedOn w:val="Normal"/>
    <w:link w:val="FooterChar"/>
    <w:uiPriority w:val="99"/>
    <w:unhideWhenUsed/>
    <w:rsid w:val="000951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1BD"/>
  </w:style>
  <w:style w:type="paragraph" w:styleId="ListParagraph">
    <w:name w:val="List Paragraph"/>
    <w:basedOn w:val="Normal"/>
    <w:uiPriority w:val="34"/>
    <w:qFormat/>
    <w:rsid w:val="000951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5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eeb Shams</dc:creator>
  <cp:keywords/>
  <dc:description/>
  <cp:lastModifiedBy>Najeeb Shams</cp:lastModifiedBy>
  <cp:revision>3</cp:revision>
  <dcterms:created xsi:type="dcterms:W3CDTF">2023-02-19T15:57:00Z</dcterms:created>
  <dcterms:modified xsi:type="dcterms:W3CDTF">2023-02-21T16:27:00Z</dcterms:modified>
</cp:coreProperties>
</file>